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NT SOURC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Author:</w:t>
      </w:r>
      <w:r>
        <w:t xml:space="preserve"> Maršall-Petrvoský, Gustáv (1862-1916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Title:</w:t>
      </w:r>
      <w:r>
        <w:t xml:space="preserve"> V cudzin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place:</w:t>
      </w:r>
      <w:r>
        <w:t xml:space="preserve"> Bratislava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sher:</w:t>
      </w:r>
      <w:r>
        <w:t xml:space="preserve"> Kalligra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date:</w:t>
      </w:r>
      <w:r>
        <w:t xml:space="preserve"> 201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r>
        <w:t xml:space="preserve">V CUDZINE</w:t>
      </w:r>
    </w:p>
    <w:p>
      <w:pPr>
        <w:pStyle w:val="Heading2"/>
      </w:pPr>
      <w:r>
        <w:t xml:space="preserve">I.</w:t>
      </w:r>
    </w:p>
    <w:p>
      <w:pPr>
        <w:pStyle w:val="FirstParagraph"/>
      </w:pPr>
      <w:r>
        <w:t xml:space="preserve">Konečne nemohlo sa ani povedať, že by bol pekný býval, vzdor tomu ale
          všeobecne páčil sa.</w:t>
      </w:r>
    </w:p>
    <w:p>
      <w:pPr>
        <w:pStyle w:val="BodyText"/>
      </w:pPr>
      <w:r>
        <w:t xml:space="preserve">Pod kaderavými, belavými vlasmi klenulo sa významné čelo, obrvy
          tmavej farby krúžili prižmúrené jasnomodré oči, orlí nos, úzke pery,
          malá kučeravá brada, štíhla postava, útle formy bielych rúk a nôh - to
          asi obraz jeho. Istotne rieknete: to žena! A máte sčiastky pravdu.</w:t>
      </w:r>
    </w:p>
    <w:p>
      <w:pPr>
        <w:pStyle w:val="BodyText"/>
      </w:pPr>
      <w:r>
        <w:t xml:space="preserve">Pavel Lietavský nemal vo svojom zovňajšku nič rázneho, nič muž-
          ského. Úprimne priznajúc, nedobrý dojem urobil na mňa, keď mi ho
          predstavili. Nerád vidím muža Slováka vo šviháckom odeve.</w:t>
      </w:r>
    </w:p>
    <w:p>
      <w:pPr>
        <w:pStyle w:val="BodyText"/>
      </w:pPr>
      <w:r>
        <w:t xml:space="preserve">Obe ruky podával mi, keď počul moje meno. Večné vrásky na čele
          zmizli, prižmúrené mihalnice šibli nahor, odcloniac krásne, hlboké oči.</w:t>
      </w:r>
    </w:p>
    <w:p>
      <w:pPr>
        <w:pStyle w:val="BodyText"/>
      </w:pPr>
      <w:r>
        <w:t xml:space="preserve">Vítam vás medzi nami. Mnoho pekného som o vás počul, teším sa
          vašej známosti,“ riekol hlbokým basom.</w:t>
      </w:r>
    </w:p>
    <w:p>
      <w:pPr>
        <w:pStyle w:val="BodyText"/>
      </w:pPr>
      <w:r>
        <w:t xml:space="preserve">Vrátil som mu poklonu.</w:t>
      </w:r>
    </w:p>
    <w:p>
      <w:pPr>
        <w:pStyle w:val="BodyText"/>
      </w:pPr>
      <w:r>
        <w:t xml:space="preserve">Domnelý švihák trpko odpovedal.</w:t>
      </w:r>
    </w:p>
    <w:p>
      <w:pPr>
        <w:pStyle w:val="BodyText"/>
      </w:pPr>
      <w:r>
        <w:t xml:space="preserve">„Nebárs pestujem frazeológiu. Môžete byť presvedčený, že vyrazil
          som len svoje city.“</w:t>
      </w:r>
    </w:p>
    <w:p>
      <w:pPr>
        <w:pStyle w:val="BodyText"/>
      </w:pPr>
      <w:r>
        <w:t xml:space="preserve">Zadivene obzrel som muža. Oči mu boli zas sklopené a vráska špatila
          čelo.</w:t>
      </w:r>
    </w:p>
    <w:p>
      <w:pPr>
        <w:pStyle w:val="BodyText"/>
      </w:pPr>
      <w:r>
        <w:t xml:space="preserve">Druhý deň videl som ho na ulici. Šiel ľahkým krokom, klobúk do
          čela vtisnutý, no po očiach bolo mu vidieť, že i vráska na čele ide s ním.
          Poklonil som sa mu. Maliar nedokáže na plátne vyviesť tú premenu, ktorá sa s ním v oka-
          mihu stala. Prívetivejšej, milšej tváre snáď niet, ako jeho bola, keď
          usmievavo tiskal mi pravicu. Jeho modré oči boli takým naivným vý-
          razom radosti uprené na mňa, ako oči žiačika na zbožňovaného učiteľa.
          Ako tie nevinné oči ozaj vyzerajú, keď plameň hnevu v nich blčí?</w:t>
      </w:r>
    </w:p>
    <w:p>
      <w:pPr>
        <w:pStyle w:val="BodyText"/>
      </w:pPr>
      <w:r>
        <w:t xml:space="preserve">Spoločnosť, do ktorej som spolu s Lietavským chodieval, tvorili samí
          Slaviani. Väčšinu zastupovala študujúca mládež, bolo ale i mnoho dip-
          lomovaných mužov.</w:t>
      </w:r>
    </w:p>
    <w:p>
      <w:pPr>
        <w:pStyle w:val="BodyText"/>
      </w:pPr>
      <w:r>
        <w:t xml:space="preserve">Lietavský patril medzi najmladších, práve preto divil som tomu, žeon
          vedie v celej spoločnosti prvé slovo. Konečne by som tomu bol porozu-
          mel, keby som u Lietavského len kus energie bol zbadal: ale nič! Nuž ale
          prišiel som i na to.</w:t>
      </w:r>
    </w:p>
    <w:p>
      <w:pPr>
        <w:pStyle w:val="BodyText"/>
      </w:pPr>
      <w:r>
        <w:t xml:space="preserve">Keď mu X. protirečil v dákej zásadnej otázke, vstal, poprechodil sa
          po izbe a sadol si k nemu. Uprel naňho svoje jasné oči a podávajúc mu.
          ruku odvetil:</w:t>
      </w:r>
    </w:p>
    <w:p>
      <w:pPr>
        <w:pStyle w:val="BodyText"/>
      </w:pPr>
      <w:r>
        <w:t xml:space="preserve">„Máte pravdu, brat môj! Mienil som to len preto tak, lebo vidíte...“
          a potom odôvodnil svoje stanovisko.</w:t>
      </w:r>
    </w:p>
    <w:p>
      <w:pPr>
        <w:pStyle w:val="BodyText"/>
      </w:pPr>
      <w:r>
        <w:t xml:space="preserve">A to vám môžem riecť, že také vyrazenie myšlienok, takej dialekti-
          ky treba hľadať, akou on svoje názory zastával. X. sa hniezdil, odbíjal
          nápady, lenže vždy a vždy slabšie, konečne uznal, že sa mýlil a že pán
          Lietavský má úplnú pravdu.</w:t>
      </w:r>
    </w:p>
    <w:p>
      <w:pPr>
        <w:pStyle w:val="BodyText"/>
      </w:pPr>
      <w:r>
        <w:t xml:space="preserve">Bol som mnoho ráz svedkom podobných výjavov, no nikdy nevidel
          som Lietavského náruživo hovoriť. V zvlnenom hlase bolo mu badať
          oduševnenosť, ba i fanatickosť, no tvár vždy tá istá: alebo usmievavá,
          alebo chladná, zachmúrená.</w:t>
      </w:r>
    </w:p>
    <w:p>
      <w:pPr>
        <w:pStyle w:val="BodyText"/>
      </w:pPr>
      <w:r>
        <w:t xml:space="preserve">Jasná vec, že našli sa v spoločnosti ľudia, ktorým nepozdávalo sa toto
          panovanie: mali veľkú chuť pretrhnúť tento pomer.</w:t>
      </w:r>
    </w:p>
    <w:p>
      <w:pPr>
        <w:pStyle w:val="BodyText"/>
      </w:pPr>
      <w:r>
        <w:t xml:space="preserve">Medzi týmito bol mladý Srb, Begovič. Bol to muž bujnej krvi. Vy-
          hnaný pre agitácie z územia svojej vlasti, upadol do apatie voči cieľu,
          ktorému sa bol posvätil a až dosiaľ dosiahnuť nemohol.</w:t>
      </w:r>
    </w:p>
    <w:p>
      <w:pPr>
        <w:pStyle w:val="BodyText"/>
      </w:pPr>
      <w:r>
        <w:t xml:space="preserve">Raz, rozladený týmito myšlienkami, dal pred Lietavským výrazu svo-
          jej chorobe.</w:t>
      </w:r>
    </w:p>
    <w:p>
      <w:pPr>
        <w:pStyle w:val="BodyText"/>
      </w:pPr>
      <w:r>
        <w:t xml:space="preserve">„Hlavný cieľ života je šťastie. Načo teda zháňať sa po ideách, ktoré
          nám - keďže ich uskutočniť nemôžeme - len trpkou robia prítomnosť.“</w:t>
      </w:r>
    </w:p>
    <w:p>
      <w:pPr>
        <w:pStyle w:val="BodyText"/>
      </w:pPr>
      <w:r>
        <w:t xml:space="preserve">Celá spoločnosť zdesene pozrela na mladého. Lietavský pokojne riekol:</w:t>
      </w:r>
    </w:p>
    <w:p>
      <w:pPr>
        <w:pStyle w:val="BodyText"/>
      </w:pPr>
      <w:r>
        <w:t xml:space="preserve">„Viem, že sám neveríte tomu, čo ste povedali. Ináč by som vás musel
          ľutovať.“</w:t>
      </w:r>
    </w:p>
    <w:p>
      <w:pPr>
        <w:pStyle w:val="BodyText"/>
      </w:pPr>
      <w:r>
        <w:t xml:space="preserve">To bol olej na tlmený hnev nerozvažitého Srba.</w:t>
      </w:r>
    </w:p>
    <w:p>
      <w:pPr>
        <w:pStyle w:val="BodyText"/>
      </w:pPr>
      <w:r>
        <w:t xml:space="preserve">Spoločnosť tťpla, keď po hnusnej kliatbe drzo pýtal sa Lietavského:</w:t>
      </w:r>
    </w:p>
    <w:p>
      <w:pPr>
        <w:pStyle w:val="BodyText"/>
      </w:pPr>
      <w:r>
        <w:t xml:space="preserve">„Čo vás do mojich citov? Kto dáva vám právo mňa ľutovať alebo mne
          závidieť? A potom, čo si vy o sebe myslíte?“ a zhola nadával Lietavské-
          mu.</w:t>
      </w:r>
    </w:p>
    <w:p>
      <w:pPr>
        <w:pStyle w:val="BodyText"/>
      </w:pPr>
      <w:r>
        <w:t xml:space="preserve">Lietavský stál vedľa neho. Pokojne vypočúval nápadníka, len tu i tu
          zablysli sa jeho oči. Potom chytil rameno udatného Srba a tichým hla-
          som riekol:</w:t>
      </w:r>
    </w:p>
    <w:p>
      <w:pPr>
        <w:pStyle w:val="BodyText"/>
      </w:pPr>
      <w:r>
        <w:t xml:space="preserve">„Na základe humanizmu mám právo ľutovať človeka, ktorý svoju ma-
          ter gazí. Čo sa druhých vašich zádrapiek týka, počujte: poznám žriedlo,
          príčinu vašej letargie a pripisujem i tie len tej istej chorobe. Vám odpúš-
          ťam - druhému by lebku rozštiepil. Ste spokojný?“ pýtal sa chripľavým
          hlasom.</w:t>
      </w:r>
    </w:p>
    <w:p>
      <w:pPr>
        <w:pStyle w:val="BodyText"/>
      </w:pPr>
      <w:r>
        <w:t xml:space="preserve">Vtedy som po prvý raz videl v hneve Lietavského. Tvár mu bola hlad-
          ká, len na vyvalených očiach bolo vidieť, že je rozčúlený.</w:t>
      </w:r>
    </w:p>
    <w:p>
      <w:pPr>
        <w:pStyle w:val="BodyText"/>
      </w:pPr>
      <w:r>
        <w:t xml:space="preserve">Pozrel som na Begoviča. Jeho počernou tvárou preletel ťah telesné-
          ho bôľu pri posledných slovách. Chcel pohnúť pravicu, no tá bola ako.
          v kliešťach. Domnelý švihák mal železné prsty!</w:t>
      </w:r>
    </w:p>
    <w:p>
      <w:pPr>
        <w:pStyle w:val="BodyText"/>
      </w:pPr>
      <w:r>
        <w:t xml:space="preserve">„Ste spokojný, pýtam sa vás, že ste mi beztrestne nagrobianiť mohli?“
          pridusene hovoril Lietavský.</w:t>
      </w:r>
    </w:p>
    <w:p>
      <w:pPr>
        <w:pStyle w:val="BodyText"/>
      </w:pPr>
      <w:r>
        <w:t xml:space="preserve">„Odpusťte, brat!“ riekol zahanbený.</w:t>
      </w:r>
    </w:p>
    <w:p>
      <w:pPr>
        <w:pStyle w:val="BodyText"/>
      </w:pPr>
      <w:r>
        <w:t xml:space="preserve">„Vďačne!“ odvetil dobrodušne Lietavský, pustiac mu rameno, podal
          mu ruku. „Poznám vás, ste statný muž.“</w:t>
      </w:r>
    </w:p>
    <w:p>
      <w:pPr>
        <w:pStyle w:val="BodyText"/>
      </w:pPr>
      <w:r>
        <w:t xml:space="preserve">A protivníci štrngli si čašami.</w:t>
      </w:r>
    </w:p>
    <w:p>
      <w:pPr>
        <w:pStyle w:val="BodyText"/>
      </w:pPr>
      <w:r>
        <w:t xml:space="preserve">O chvíľu nebolo žiadnej napnutosti: bavili sme sa výborne až po oby-
          čajný čas.</w:t>
      </w:r>
    </w:p>
    <w:p>
      <w:pPr>
        <w:pStyle w:val="BodyText"/>
      </w:pPr>
      <w:r>
        <w:t xml:space="preserve">Druhý deň ráno našiel som Begoviča v priateľskom rozhovore s dok-
          torom Lietavským.</w:t>
      </w:r>
    </w:p>
    <w:p>
      <w:pPr>
        <w:pStyle w:val="BodyText"/>
      </w:pPr>
      <w:r>
        <w:t xml:space="preserve">„Ten človek musí mať magnet,“ myslel som si a nezbadal som, že ten
          magnet ťahal i mňa k nemu. 11.</w:t>
      </w:r>
    </w:p>
    <w:p>
      <w:pPr>
        <w:pStyle w:val="Heading2"/>
      </w:pPr>
      <w:r>
        <w:t xml:space="preserve">II.</w:t>
      </w:r>
    </w:p>
    <w:p>
      <w:pPr>
        <w:pStyle w:val="FirstParagraph"/>
      </w:pPr>
      <w:r>
        <w:t xml:space="preserve">Bránou nemocnice profesora N., chýrnej kapacity prsných chorôb, vstú-
          pila mladá dáma.</w:t>
      </w:r>
    </w:p>
    <w:p>
      <w:pPr>
        <w:pStyle w:val="BodyText"/>
      </w:pPr>
      <w:r>
        <w:t xml:space="preserve">Vrátnik nemocnice vytiahol hodinky z vrecka, mrzuto riekol:</w:t>
      </w:r>
    </w:p>
    <w:p>
      <w:pPr>
        <w:pStyle w:val="BodyText"/>
      </w:pPr>
      <w:r>
        <w:t xml:space="preserve">„Zase tak včas, slečna! Vravel som vám, že nesmiem návštevy k cho-
          rým pred štvrtou púšťať. Včera som vás ešte len mohol hore pustiť, dnes
          mi je to ale zhola nemožné.“</w:t>
      </w:r>
    </w:p>
    <w:p>
      <w:pPr>
        <w:pStyle w:val="BodyText"/>
      </w:pPr>
      <w:r>
        <w:t xml:space="preserve">»„Dočkám teda,“ riekla pokorne deva.</w:t>
      </w:r>
    </w:p>
    <w:p>
      <w:pPr>
        <w:pStyle w:val="BodyText"/>
      </w:pPr>
      <w:r>
        <w:t xml:space="preserve">V studených chodbách nemocnice istotne málokedy bolo vídať po-
          dobný zjav. Bola krásna.</w:t>
      </w:r>
    </w:p>
    <w:p>
      <w:pPr>
        <w:pStyle w:val="BodyText"/>
      </w:pPr>
      <w:r>
        <w:t xml:space="preserve">Deva očividne rozčúlene čakala na štvrtú hodinu. Nie div, veď hore
          leží jej matka už od piatich dní vsmrteľnom zápase.</w:t>
      </w:r>
    </w:p>
    <w:p>
      <w:pPr>
        <w:pStyle w:val="BodyText"/>
      </w:pPr>
      <w:r>
        <w:t xml:space="preserve">„Môžete už, slečna!“ preriekol vrátnik.</w:t>
      </w:r>
    </w:p>
    <w:p>
      <w:pPr>
        <w:pStyle w:val="BodyText"/>
      </w:pPr>
      <w:r>
        <w:t xml:space="preserve">Deva sa rýchlo zobrala a pružným krokom stúpala hore schodmi.</w:t>
      </w:r>
    </w:p>
    <w:p>
      <w:pPr>
        <w:pStyle w:val="BodyText"/>
      </w:pPr>
      <w:r>
        <w:t xml:space="preserve">Práve chcela dvere matkinej izby otvoriť, keď z nich vystúpil pán vy-
          sokej postavy. Bol to prvý pomocný lekár profesora N.</w:t>
      </w:r>
    </w:p>
    <w:p>
      <w:pPr>
        <w:pStyle w:val="BodyText"/>
      </w:pPr>
      <w:r>
        <w:t xml:space="preserve">„Postojte, slečna!“ povedal deve a zastal jej cestu svojím širokým mo-
          hutným telom.</w:t>
      </w:r>
    </w:p>
    <w:p>
      <w:pPr>
        <w:pStyle w:val="BodyText"/>
      </w:pPr>
      <w:r>
        <w:t xml:space="preserve">„Pán sekundár, majte zmilovanie,“ riekla úzkostlivo deva.</w:t>
      </w:r>
    </w:p>
    <w:p>
      <w:pPr>
        <w:pStyle w:val="BodyText"/>
      </w:pPr>
      <w:r>
        <w:t xml:space="preserve">„Bah,“ odvetil cynickým hlasom, „včera ste mi ušli, dnes nemožno.
          Konečne jeden bozk vám nezaškodí a matke si už i tak nepomôžete.
          Rýchlo teda!“</w:t>
      </w:r>
    </w:p>
    <w:p>
      <w:pPr>
        <w:pStyle w:val="BodyText"/>
      </w:pPr>
      <w:r>
        <w:t xml:space="preserve">Stým objal panenský driek a náruživo celoval jej odhalenú tvár.</w:t>
      </w:r>
    </w:p>
    <w:p>
      <w:pPr>
        <w:pStyle w:val="BodyText"/>
      </w:pPr>
      <w:r>
        <w:t xml:space="preserve">Mladé dievča následkom hrubého zachádzania, ako i následkom
          bôľu, že pre milenú matku nieto už pomoci, úzkostne vykríklo a napoly
          zamdlené ovislo v rukách brutálneho človeka.</w:t>
      </w:r>
    </w:p>
    <w:p>
      <w:pPr>
        <w:pStyle w:val="BodyText"/>
      </w:pPr>
      <w:r>
        <w:t xml:space="preserve">Z protivných dvier vystúpil na krik druhý pomocný lekár, doktor Lie-
          tavský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„Čo sa stalo, pán kolega?“ pýtal sa, zarazený videným výjavom.</w:t>
      </w:r>
    </w:p>
    <w:p>
      <w:pPr>
        <w:pStyle w:val="BodyText"/>
      </w:pPr>
      <w:r>
        <w:t xml:space="preserve">„Čo si prsty pcháte do toho, čo sa vás netýka,“ sekundár dudral je-
          dovito.</w:t>
      </w:r>
    </w:p>
    <w:p>
      <w:pPr>
        <w:pStyle w:val="BodyText"/>
      </w:pPr>
      <w:r>
        <w:t xml:space="preserve">„Čo vám je, slečna!“ pýtal sa devy.</w:t>
      </w:r>
    </w:p>
    <w:p>
      <w:pPr>
        <w:pStyle w:val="BodyText"/>
      </w:pPr>
      <w:r>
        <w:t xml:space="preserve">„Tento pán je ničomník,“ štkala ona. „Prenasleduje ma a tamdnu leží
          mi matka na smrť chorá. Pomôžte mi, prosím vás!“</w:t>
      </w:r>
    </w:p>
    <w:p>
      <w:pPr>
        <w:pStyle w:val="BodyText"/>
      </w:pPr>
      <w:r>
        <w:t xml:space="preserve">te „Odstúpte!“ zahrmel Lietavský.</w:t>
      </w:r>
    </w:p>
    <w:p>
      <w:pPr>
        <w:pStyle w:val="BodyText"/>
      </w:pPr>
      <w:r>
        <w:t xml:space="preserve">Vyslúžený Buschenkônig postavil sa k Lietavskému.</w:t>
      </w:r>
    </w:p>
    <w:p>
      <w:pPr>
        <w:pStyle w:val="BodyText"/>
      </w:pPr>
      <w:r>
        <w:t xml:space="preserve">„Ha, ha! Aký rytier, tento pán Lietavský,“ hovoril úsečne.</w:t>
      </w:r>
    </w:p>
    <w:p>
      <w:pPr>
        <w:pStyle w:val="BodyText"/>
      </w:pPr>
      <w:r>
        <w:t xml:space="preserve">Slečna ešte nezavrela dvere za sebou, už padol ťažký úder na tvár su-
          rovcovu.</w:t>
      </w:r>
    </w:p>
    <w:p>
      <w:pPr>
        <w:pStyle w:val="BodyText"/>
      </w:pPr>
      <w:r>
        <w:t xml:space="preserve">Prúd krvi vyvalil sa mu z úst, on ale zatočil sa k stene.</w:t>
      </w:r>
    </w:p>
    <w:p>
      <w:pPr>
        <w:pStyle w:val="BodyText"/>
      </w:pPr>
      <w:r>
        <w:t xml:space="preserve">Lietavský zacengal, prišla sestra.</w:t>
      </w:r>
    </w:p>
    <w:p>
      <w:pPr>
        <w:pStyle w:val="BodyText"/>
      </w:pPr>
      <w:r>
        <w:t xml:space="preserve">„Der Herr Secundararzt hat Blutsturz, bringen Sie Wasser.“</w:t>
      </w:r>
    </w:p>
    <w:p>
      <w:pPr>
        <w:pStyle w:val="BodyText"/>
      </w:pPr>
      <w:r>
        <w:t xml:space="preserve">S tým šiel preč.</w:t>
      </w:r>
    </w:p>
    <w:p>
      <w:pPr>
        <w:pStyle w:val="BodyText"/>
      </w:pPr>
      <w:r>
        <w:t xml:space="preserve">Devuška-sirota kľačala pri studenom tele.</w:t>
      </w:r>
    </w:p>
    <w:p>
      <w:pPr>
        <w:pStyle w:val="BodyText"/>
      </w:pPr>
      <w:r>
        <w:t xml:space="preserve">Lietav: ško vstúpil a sadol si na stoličku. Nechcel rušiť posvätný
          smútok devy.</w:t>
      </w:r>
    </w:p>
    <w:p>
      <w:pPr>
        <w:pStyle w:val="BodyText"/>
      </w:pPr>
      <w:r>
        <w:t xml:space="preserve">„Oj, mati moja draga, Šta iz mene...“ nahlas zaplakala deva a kčovite
          objala mýtvu matku.</w:t>
      </w:r>
    </w:p>
    <w:p>
      <w:pPr>
        <w:pStyle w:val="BodyText"/>
      </w:pPr>
      <w:r>
        <w:t xml:space="preserve">Zvonku zaklopali na dvere. Deva sa ohliadla a uvidiac Lietavského,
          pristúpila k nemu a s vďakou mu podala mu ruku.</w:t>
      </w:r>
    </w:p>
    <w:p>
      <w:pPr>
        <w:pStyle w:val="BodyText"/>
      </w:pPr>
      <w:r>
        <w:t xml:space="preserve">„Ďakujem, no vidíte, mýtvu som ju našla,“ šeptala.</w:t>
      </w:r>
    </w:p>
    <w:p>
      <w:pPr>
        <w:pStyle w:val="BodyText"/>
      </w:pPr>
      <w:r>
        <w:t xml:space="preserve">Vstúpili dvaja páni. Predstavili sa Lietavskému čo poslovia urazeného
          sekundára.</w:t>
      </w:r>
    </w:p>
    <w:p>
      <w:pPr>
        <w:pStyle w:val="BodyText"/>
      </w:pPr>
      <w:r>
        <w:t xml:space="preserve">Lietavský im nedal dohovoriť.</w:t>
      </w:r>
    </w:p>
    <w:p>
      <w:pPr>
        <w:pStyle w:val="BodyText"/>
      </w:pPr>
      <w:r>
        <w:t xml:space="preserve">„Na všetko pristávam, páni. Ráno o siedmej v d...ej hore,“ odsekol
          a uhol sa im.</w:t>
      </w:r>
    </w:p>
    <w:p>
      <w:pPr>
        <w:pStyle w:val="BodyText"/>
      </w:pPr>
      <w:r>
        <w:t xml:space="preserve">Páni sa odporúčali.</w:t>
      </w:r>
    </w:p>
    <w:p>
      <w:pPr>
        <w:pStyle w:val="BodyText"/>
      </w:pPr>
      <w:r>
        <w:t xml:space="preserve">Deva menovala sa Zorica Jelčičová. Pretože sa matkina choroba
          vzmáhala, presťahovala sa sem z dolných Uhier. Za istý čas chodil pro-
          fesor N. k nim do bytu, potom ale, keď nemocná matka skoro ustavične
          lekársku pomoc potrebovala, preniesli ju sem.</w:t>
      </w:r>
    </w:p>
    <w:p>
      <w:pPr>
        <w:pStyle w:val="BodyText"/>
      </w:pPr>
      <w:r>
        <w:t xml:space="preserve">„Žiadate snáďnickomu telegrafovať smutnú udalosť?“ pýtal sa Lietavský.</w:t>
      </w:r>
    </w:p>
    <w:p>
      <w:pPr>
        <w:pStyle w:val="BodyText"/>
      </w:pPr>
      <w:r>
        <w:t xml:space="preserve">Zorka triasla hlavou.</w:t>
      </w:r>
    </w:p>
    <w:p>
      <w:pPr>
        <w:pStyle w:val="BodyText"/>
      </w:pPr>
      <w:r>
        <w:t xml:space="preserve">„Nie“ odpovedala smutne. „Nemám nikoho. Otec ešte za mladi prišiel
          do Uhier: neboli sme v žiadnom styku s rodinou v Srbsku. Som úplná
          sirota: ani len známych nemám, pretože som len pred polrokom z ústavu
          vyšla,“ lámala zlou nemčinou.</w:t>
      </w:r>
    </w:p>
    <w:p>
      <w:pPr>
        <w:pStyle w:val="BodyText"/>
      </w:pPr>
      <w:r>
        <w:t xml:space="preserve">„Neviem, či neublížim vám, keď ponúknem vám svoju pomoc?“ pre-
          riekol Lietavský ľúbozvučnou srbčinou.</w:t>
      </w:r>
    </w:p>
    <w:p>
      <w:pPr>
        <w:pStyle w:val="BodyText"/>
      </w:pPr>
    </w:p>
    <w:p>
      <w:pPr>
        <w:pStyle w:val="BodyText"/>
      </w:pPr>
      <w:r>
        <w:t xml:space="preserve">Zorka zadivene pozrela na mladého doktora a podala mu ruku.
          Zišli dolu. Lietavský zavolal koč, sadli dnu a šli do Zorkinho bytu.
          Zorka sa dívala von oknom. Zrazu sa striasla, ako keď človeka vodou</w:t>
      </w:r>
    </w:p>
    <w:p>
      <w:pPr>
        <w:pStyle w:val="BodyText"/>
      </w:pPr>
      <w:r>
        <w:t xml:space="preserve">oblejú.</w:t>
      </w:r>
    </w:p>
    <w:p>
      <w:pPr>
        <w:pStyle w:val="BodyText"/>
      </w:pPr>
      <w:r>
        <w:t xml:space="preserve">„Ak vás ten zajtra zabije?“ prehovorila tlmene. „A to všetko pre mňa!“</w:t>
      </w:r>
    </w:p>
    <w:p>
      <w:pPr>
        <w:pStyle w:val="BodyText"/>
      </w:pPr>
      <w:r>
        <w:t xml:space="preserve">„Chyba väzí v ňom a nie vo vás. Ostatne o mňa sa nebojte, slečna,“
          odpovedal Lietavský.</w:t>
      </w:r>
    </w:p>
    <w:p>
      <w:pPr>
        <w:pStyle w:val="BodyText"/>
      </w:pPr>
      <w:r>
        <w:t xml:space="preserve">Zorka sa nazdala, že je súboj ozaj súd boží, zato zadivene pozrela na
          Lietavského takou určitosťou hovoriaceho.</w:t>
      </w:r>
    </w:p>
    <w:p>
      <w:pPr>
        <w:pStyle w:val="BodyText"/>
      </w:pPr>
      <w:r>
        <w:t xml:space="preserve">A tak sa stalo.</w:t>
      </w:r>
    </w:p>
    <w:p>
      <w:pPr>
        <w:pStyle w:val="BodyText"/>
      </w:pPr>
      <w:r>
        <w:t xml:space="preserve">Sekundár si síce počas celého súboja strojil seknúť Lietavského, no
          pretože sa bili na tri rany a pretože všetky on dostal, ponechal si to na
          lepšiu budúcnosť.</w:t>
      </w:r>
    </w:p>
    <w:p>
      <w:pPr>
        <w:pStyle w:val="BodyText"/>
      </w:pPr>
      <w:r>
        <w:t xml:space="preserve">Jelčičkinu mftvolu dal Lietavský na jej priestranný, pekný byt preniesť
          a obstaral pohreb.</w:t>
      </w:r>
    </w:p>
    <w:p>
      <w:pPr>
        <w:pStyle w:val="BodyText"/>
      </w:pPr>
      <w:r>
        <w:t xml:space="preserve">Najväčšej starosti mu zapríčinila Zorkina budúcnosť.</w:t>
      </w:r>
    </w:p>
    <w:p>
      <w:pPr>
        <w:pStyle w:val="BodyText"/>
      </w:pPr>
      <w:r>
        <w:t xml:space="preserve">Ako jej domácnosť zariadiť: Sama predsa nemôže bývať!</w:t>
      </w:r>
    </w:p>
    <w:p>
      <w:pPr>
        <w:pStyle w:val="BodyText"/>
      </w:pPr>
      <w:r>
        <w:t xml:space="preserve">Konečne našiel i tomu spôsob.</w:t>
      </w:r>
    </w:p>
    <w:p>
      <w:pPr>
        <w:pStyle w:val="BodyText"/>
      </w:pPr>
      <w:r>
        <w:t xml:space="preserve">V nemocnici profesora N. zastávala miesto dozorkyne nad kuchyňou
          a vychovávateľkami pani Závodová.</w:t>
      </w:r>
    </w:p>
    <w:p>
      <w:pPr>
        <w:pStyle w:val="BodyText"/>
      </w:pPr>
      <w:r>
        <w:t xml:space="preserve">Bola to pani vzdelaná a dobrého slovenského srdca. Lietavský žil s ňou
          vdobrom pomere. Stará pani sa vždy tešila, keď mohla sa dakedy „vyra-
          ziť“ z tej nemčiny a pobesedovať si s ním po slovensky.</w:t>
      </w:r>
    </w:p>
    <w:p>
      <w:pPr>
        <w:pStyle w:val="BodyText"/>
      </w:pPr>
      <w:r>
        <w:t xml:space="preserve">Na túto myslel Lietavský. Šiel k nej.</w:t>
      </w:r>
    </w:p>
    <w:p>
      <w:pPr>
        <w:pStyle w:val="BodyText"/>
      </w:pPr>
      <w:r>
        <w:t xml:space="preserve">„Ale ste mu zasvietili, holúbok môj, pán doktor!“ vítala ho so smie-
          chom matróna. „Drží si ruku v ručníku na prsiach a tvár má takú krot-
          kú!“</w:t>
      </w:r>
    </w:p>
    <w:p>
      <w:pPr>
        <w:pStyle w:val="BodyText"/>
      </w:pPr>
      <w:r>
        <w:t xml:space="preserve">„Mám o vážnych veciach hovoriť. Chcem vás totiž prosiť, aby ste
          hneď zajtra zanechali nemocnicu a inam sa presídlili,“ pretrhol starenu.</w:t>
      </w:r>
    </w:p>
    <w:p>
      <w:pPr>
        <w:pStyle w:val="BodyText"/>
      </w:pPr>
      <w:r>
        <w:t xml:space="preserve">Lietavský jej rozpovedal postavenie Zoricino a stará, dobrodušná
          pani rovno šla k profesorovi a oznámila mu, že sa zajtra navždy vzdiali
          z nemocnice.</w:t>
      </w:r>
    </w:p>
    <w:p>
      <w:pPr>
        <w:pStyle w:val="BodyText"/>
      </w:pPr>
      <w:r>
        <w:t xml:space="preserve">Profesor prehováral, plat povyšoval, prosil - no márne bolo všetko.
          Závodová už v deň pohrebu prejala úlohu matky po boku Zorice.</w:t>
      </w:r>
    </w:p>
    <w:p>
      <w:pPr>
        <w:pStyle w:val="Heading2"/>
      </w:pPr>
      <w:r>
        <w:t xml:space="preserve">III.</w:t>
      </w:r>
    </w:p>
    <w:p>
      <w:pPr>
        <w:pStyle w:val="FirstParagraph"/>
      </w:pPr>
      <w:r>
        <w:t xml:space="preserve">Bolo predvečer Všechsvätých. Práve rok minul, čo Zorka stratila matku.
          Na elegantnej pohovke sedeli Zorka a Závodová. Obe boli ručnou</w:t>
      </w:r>
    </w:p>
    <w:p>
      <w:pPr>
        <w:pStyle w:val="BodyText"/>
      </w:pPr>
      <w:r>
        <w:t xml:space="preserve">prácou zaneprázdnené.</w:t>
      </w:r>
    </w:p>
    <w:p>
      <w:pPr>
        <w:pStyle w:val="BodyText"/>
      </w:pPr>
      <w:r>
        <w:t xml:space="preserve">„Ale povedz mi, ňanička, čo sa stalo s Lietavským?“ pýtala sa Zorka
          dlho akcentovanou slovenčinou.</w:t>
      </w:r>
    </w:p>
    <w:p>
      <w:pPr>
        <w:pStyle w:val="BodyText"/>
      </w:pPr>
      <w:r>
        <w:t xml:space="preserve">„Prečo?“</w:t>
      </w:r>
    </w:p>
    <w:p>
      <w:pPr>
        <w:pStyle w:val="BodyText"/>
      </w:pPr>
      <w:r>
        <w:t xml:space="preserve">„Prečo?! Ako by si i sama nevidela premenu. Predtým nebolo dňa,
          žeby nebol prišiel a až kypel veselosťou. A teraz? Príde každý tretí, štvrtý
          deň ai vtedy je zachmúrený, málovravný!“</w:t>
      </w:r>
    </w:p>
    <w:p>
      <w:pPr>
        <w:pStyle w:val="BodyText"/>
      </w:pPr>
      <w:r>
        <w:t xml:space="preserve">„Príčina jeho premeny väzí snáď v tebe, dušička. Alebo snáď len zato
          zdá sa ti on teraz smutným, pretože si ty už veselšia.“</w:t>
      </w:r>
    </w:p>
    <w:p>
      <w:pPr>
        <w:pStyle w:val="BodyText"/>
      </w:pPr>
    </w:p>
    <w:p>
      <w:pPr>
        <w:pStyle w:val="BodyText"/>
      </w:pPr>
      <w:r>
        <w:t xml:space="preserve">„Ó, nie, on sa premenil,“ odpovedala deva, zahľadiac sa do lampy.</w:t>
      </w:r>
    </w:p>
    <w:p>
      <w:pPr>
        <w:pStyle w:val="BodyText"/>
      </w:pPr>
      <w:r>
        <w:t xml:space="preserve">„Ňanička, ako si to rozumela, že príčina jeho premeny väzí snáď vo
          mne?“</w:t>
      </w:r>
    </w:p>
    <w:p>
      <w:pPr>
        <w:pStyle w:val="BodyText"/>
      </w:pPr>
      <w:r>
        <w:t xml:space="preserve">„Nuž jednoducho. Myslím, že Lietavský zato bol predtým veselý, pre-
          tože si ty bola smutná, a že je zato neveselý teraz, pretože ťa už nepotre-
          buje obveseľovať!“</w:t>
      </w:r>
    </w:p>
    <w:p>
      <w:pPr>
        <w:pStyle w:val="BodyText"/>
      </w:pPr>
      <w:r>
        <w:t xml:space="preserve">Zaklopali na dvere. Deva pružne vyskočila a s rimennou tvárou ví-
          tala príchodiacich.</w:t>
      </w:r>
    </w:p>
    <w:p>
      <w:pPr>
        <w:pStyle w:val="BodyText"/>
      </w:pPr>
      <w:r>
        <w:t xml:space="preserve">Dverami vošiel sluha s košom v ruke a za ním Lietavský.</w:t>
      </w:r>
    </w:p>
    <w:p>
      <w:pPr>
        <w:pStyle w:val="BodyText"/>
      </w:pPr>
      <w:r>
        <w:t xml:space="preserve">Sluha postaviac kôš na stoličku, vzdialil sa.</w:t>
      </w:r>
    </w:p>
    <w:p>
      <w:pPr>
        <w:pStyle w:val="BodyText"/>
      </w:pPr>
      <w:r>
        <w:t xml:space="preserve">Lietavský podal ruku dámam.</w:t>
      </w:r>
    </w:p>
    <w:p>
      <w:pPr>
        <w:pStyle w:val="BodyText"/>
      </w:pPr>
      <w:r>
        <w:t xml:space="preserve">„Doniesol som k zajtrajšku kvety, aby ste veniec mohli uviť, slečinka.“</w:t>
      </w:r>
    </w:p>
    <w:p>
      <w:pPr>
        <w:pStyle w:val="BodyText"/>
      </w:pPr>
      <w:r>
        <w:t xml:space="preserve">Zorka povyberala kvety do lona a počala viť veniec pre matkin hrob.</w:t>
      </w:r>
    </w:p>
    <w:p>
      <w:pPr>
        <w:pStyle w:val="BodyText"/>
      </w:pPr>
      <w:r>
        <w:t xml:space="preserve">Závodová vyšla čaj rozkázať.</w:t>
      </w:r>
    </w:p>
    <w:p>
      <w:pPr>
        <w:pStyle w:val="BodyText"/>
      </w:pPr>
      <w:r>
        <w:t xml:space="preserve">Pod dojmami rozpomienok smutného dňa zamyslene sedeli vedľa seba.</w:t>
      </w:r>
    </w:p>
    <w:p>
      <w:pPr>
        <w:pStyle w:val="BodyText"/>
      </w:pPr>
      <w:r>
        <w:t xml:space="preserve">Zrazu schytila Zorka ruku svojho ochrancu.</w:t>
      </w:r>
    </w:p>
    <w:p>
      <w:pPr>
        <w:pStyle w:val="BodyText"/>
      </w:pPr>
      <w:r>
        <w:t xml:space="preserve">Lietavského tvárou preletel mrak. Zdalo sa mu to pridôverným.</w:t>
      </w:r>
    </w:p>
    <w:p>
      <w:pPr>
        <w:pStyle w:val="BodyText"/>
      </w:pPr>
      <w:r>
        <w:t xml:space="preserve">„Nehnevajte sa, prosím vás,“ prosila so slzou vďaky v krásnom oku
          mladá deva. „Vidíte nemohla som sa zdržať, veď nemám ani len jedinej
          milej rozpomienky, čo nebola by k vám pútaná. Či to, či ono, všade tenistý
          človekv podobe silného ochrancu, nežného priateľa a trpezlivého učiteľa.
          A ja nemám sily, nemám príležitosti vám dáku obeť doniesť. Odpusťte!“</w:t>
      </w:r>
    </w:p>
    <w:p>
      <w:pPr>
        <w:pStyle w:val="BodyText"/>
      </w:pPr>
    </w:p>
    <w:p>
      <w:pPr>
        <w:pStyle w:val="BodyText"/>
      </w:pPr>
      <w:r>
        <w:t xml:space="preserve">Mladý doktor sa zohol, ako keď starca lámka napadne. Vráska na čele
          vzrastala a pery sa mu chveli, keď chripľavým hlasom odpoved:</w:t>
      </w:r>
    </w:p>
    <w:p>
      <w:pPr>
        <w:pStyle w:val="BodyText"/>
      </w:pPr>
      <w:r>
        <w:t xml:space="preserve">„Ja nezaslúžim vašu vďaku. Čierna sebeckosť bola žriedlom všetkých
          tých skutkov, čo vám milé boli. Kto vám padnutú šatku zdvihol - zaslúžil
          vďaku, lebo urobil ten skutok bez nárokov na odmenu. Ja ale ináč som.
          konal - sebcom nie je vďaka plácou.“</w:t>
      </w:r>
    </w:p>
    <w:p>
      <w:pPr>
        <w:pStyle w:val="BodyText"/>
      </w:pPr>
      <w:r>
        <w:t xml:space="preserve">Jeho hlas znel tupo, cynicky. Zorka zdesene, nemo hľadela naňho -
          a za ním, keď vzal si klobúk a bez slova vyrútil sa von z izby.</w:t>
      </w:r>
    </w:p>
    <w:p>
      <w:pPr>
        <w:pStyle w:val="BodyText"/>
      </w:pPr>
      <w:r>
        <w:t xml:space="preserve">Potom sa hodila na pohovku a skľúčene zaplakala.</w:t>
      </w:r>
    </w:p>
    <w:p>
      <w:pPr>
        <w:pStyle w:val="BodyText"/>
      </w:pPr>
      <w:r>
        <w:t xml:space="preserve">Závodová ju tak našla.</w:t>
      </w:r>
    </w:p>
    <w:p>
      <w:pPr>
        <w:pStyle w:val="BodyText"/>
      </w:pPr>
      <w:r>
        <w:t xml:space="preserve">„Holubica moja, duša zlatá, čože ti je?“ maznala sa nastráchaná starká.</w:t>
      </w:r>
    </w:p>
    <w:p>
      <w:pPr>
        <w:pStyle w:val="BodyText"/>
      </w:pPr>
      <w:r>
        <w:t xml:space="preserve">Zorka bez slova objala materskú priateľku.</w:t>
      </w:r>
    </w:p>
    <w:p>
      <w:pPr>
        <w:pStyle w:val="BodyText"/>
      </w:pPr>
      <w:r>
        <w:t xml:space="preserve">O chvíľu si sadla. Uslzené, krásne oči ligotali sa ani briliantové prizmy
          v lúčoch lampy. A ako keď počas dažďa zasvieti slniečko, zrazu usmiala</w:t>
      </w:r>
    </w:p>
    <w:p>
      <w:pPr>
        <w:pStyle w:val="BodyText"/>
      </w:pPr>
      <w:r>
        <w:t xml:space="preserve">jej uplakaná tvár.</w:t>
      </w:r>
    </w:p>
    <w:p>
      <w:pPr>
        <w:pStyle w:val="BodyText"/>
      </w:pPr>
      <w:r>
        <w:t xml:space="preserve">„Nšakže, ňanička, čo je to sebeckosť?“</w:t>
      </w:r>
    </w:p>
    <w:p>
      <w:pPr>
        <w:pStyle w:val="BodyText"/>
      </w:pPr>
      <w:r>
        <w:t xml:space="preserve">Stará pani div že neklesla od prekvapenia. Po takom výjave - takáto
          otázka!</w:t>
      </w:r>
    </w:p>
    <w:p>
      <w:pPr>
        <w:pStyle w:val="BodyText"/>
      </w:pPr>
      <w:r>
        <w:t xml:space="preserve">Chcela odpovedať, Zorka ju však pretrhla.</w:t>
      </w:r>
    </w:p>
    <w:p>
      <w:pPr>
        <w:pStyle w:val="BodyText"/>
      </w:pPr>
      <w:r>
        <w:t xml:space="preserve">„Čo je najväčšia sebeckosť?“</w:t>
      </w:r>
    </w:p>
    <w:p>
      <w:pPr>
        <w:pStyle w:val="BodyText"/>
      </w:pPr>
      <w:r>
        <w:t xml:space="preserve">„Neviem!“ odpovedala lakonicky Závodová.</w:t>
      </w:r>
    </w:p>
    <w:p>
      <w:pPr>
        <w:pStyle w:val="BodyText"/>
      </w:pPr>
      <w:r>
        <w:t xml:space="preserve">„Ale všakže je láska sebecká?“</w:t>
      </w:r>
    </w:p>
    <w:p>
      <w:pPr>
        <w:pStyle w:val="BodyText"/>
      </w:pPr>
      <w:r>
        <w:t xml:space="preserve">Starká urobila sprostú tvár ku skoku myšlienok. A Závodová darmo
          pýtala sa na príčinu vrtkavých premien: Zorka sa rozveselila - odvety na
          otázku však nedala. Onedlho odskočila do svojej izbietky. Tam dmúcou.
          sa hruďou, s blaženou tvárou šeptala:</w:t>
      </w:r>
    </w:p>
    <w:p>
      <w:pPr>
        <w:pStyle w:val="BodyText"/>
      </w:pPr>
      <w:r>
        <w:t xml:space="preserve">„Šťastná som, Otče môj, vďaka Ti, že dal si mi to dožiť!“</w:t>
      </w:r>
    </w:p>
    <w:p>
      <w:pPr>
        <w:pStyle w:val="BodyText"/>
      </w:pPr>
      <w:r>
        <w:t xml:space="preserve">A príjemná, hoci bezsenná noc to bola pre krásnu Zoricu.</w:t>
      </w:r>
    </w:p>
    <w:p>
      <w:pPr>
        <w:pStyle w:val="BodyText"/>
      </w:pPr>
      <w:r>
        <w:t xml:space="preserve">"Tým krušnejšia bola pre Lietavského.</w:t>
      </w:r>
    </w:p>
    <w:p>
      <w:pPr>
        <w:pStyle w:val="BodyText"/>
      </w:pPr>
      <w:r>
        <w:t xml:space="preserve">Dušou i telom silný muž chradol, rovnováhu tratil od istého času.</w:t>
      </w:r>
    </w:p>
    <w:p>
      <w:pPr>
        <w:pStyle w:val="BodyText"/>
      </w:pPr>
      <w:r>
        <w:t xml:space="preserve">Nezištne, bez všetkých zadných myšlienok zaujal sa brutalitou na-
          padnutej devy. Opustenú, osirelú zaopatril vernou priateľkou. A teraz
          videl, žeiné city ovládli jeho dušou.</w:t>
      </w:r>
    </w:p>
    <w:p>
      <w:pPr>
        <w:pStyle w:val="BodyText"/>
      </w:pPr>
      <w:r>
        <w:t xml:space="preserve">Druhý deň musel sa Lietavský cieľom zastupovania jedného kolegu
          na týždeň z V...e vzdialiť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Vtedy zbadal dôkladne premenu, ktorá sa s ním stala. Ešte cez deň,
          keď itak bol zamestnaný, necítil clivosť, no večer, vo zvyknutý čas jeho
          návštev, popadla ho ťažká túha za čiernookou žiačkou-sirotou. Sprvu
          myslel, že to len zvyk: rýchlo sa ale presvedčil, že srdce omnoho silnejšie
          bije, akoby srdce učiteľa bárs i za milým žiačikom biť malo.</w:t>
      </w:r>
    </w:p>
    <w:p>
      <w:pPr>
        <w:pStyle w:val="BodyText"/>
      </w:pPr>
      <w:r>
        <w:t xml:space="preserve">Svitlo mu: on zaľúbil sa do peknej Srbky.</w:t>
      </w:r>
    </w:p>
    <w:p>
      <w:pPr>
        <w:pStyle w:val="BodyText"/>
      </w:pPr>
      <w:r>
        <w:t xml:space="preserve">Cítil sa zníženým.</w:t>
      </w:r>
    </w:p>
    <w:p>
      <w:pPr>
        <w:pStyle w:val="BodyText"/>
      </w:pPr>
      <w:r>
        <w:t xml:space="preserve">„Aký to humanista - héros! Doseká kolegu, natisne svoju osobu bied-
          nej sirote, a prečo?“</w:t>
      </w:r>
    </w:p>
    <w:p>
      <w:pPr>
        <w:pStyle w:val="BodyText"/>
      </w:pPr>
      <w:r>
        <w:t xml:space="preserve">Preto, aby ju sebe zachrániť mohol!</w:t>
      </w:r>
    </w:p>
    <w:p>
      <w:pPr>
        <w:pStyle w:val="BodyText"/>
      </w:pPr>
      <w:r>
        <w:t xml:space="preserve">A jeho ideál musí i jeho materinským jazykom hovoriť, aby pekne
          vynímali sa tóny onedlho improvizovať sa majúceho vyznania lásky.</w:t>
      </w:r>
    </w:p>
    <w:p>
      <w:pPr>
        <w:pStyle w:val="BodyText"/>
      </w:pPr>
      <w:r>
        <w:t xml:space="preserve">Posvätné city ako vďaka, oddanosť vyvolať v duši zachránenej, aby
          neskúsená tým driev padla do siete.</w:t>
      </w:r>
    </w:p>
    <w:p>
      <w:pPr>
        <w:pStyle w:val="BodyText"/>
      </w:pPr>
      <w:r>
        <w:t xml:space="preserve">Nuž len napred! Veď ak ťa tá deva i neľúbi, predsa neopovrhne tvo-
          jou prosbou, lebo znal si si ju dobrým zväzkom pripútať: okrášlil, snáď
          zachránil si jej život, a ona je tá, ktorej prv srdce pukne, akoby ti zaprela.
          tvoju prvú žiadosť.</w:t>
      </w:r>
    </w:p>
    <w:p>
      <w:pPr>
        <w:pStyle w:val="BodyText"/>
      </w:pPr>
      <w:r>
        <w:t xml:space="preserve">„Len ta teda...“</w:t>
      </w:r>
    </w:p>
    <w:p>
      <w:pPr>
        <w:pStyle w:val="BodyText"/>
      </w:pPr>
      <w:r>
        <w:t xml:space="preserve">Krásna ideálna bytosť Lietavského zvíjala sa pod morálnymi bolesťami.</w:t>
      </w:r>
    </w:p>
    <w:p>
      <w:pPr>
        <w:pStyle w:val="BodyText"/>
      </w:pPr>
      <w:r>
        <w:t xml:space="preserve">V protive bol so sebou. Nesmel pokračovať a upustiť zdalo sa mu ne-
          možným.</w:t>
      </w:r>
    </w:p>
    <w:p>
      <w:pPr>
        <w:pStyle w:val="BodyText"/>
      </w:pPr>
      <w:r>
        <w:t xml:space="preserve">Bledý, umorený, však čo víťaz vrátil sa k Zorici.</w:t>
      </w:r>
    </w:p>
    <w:p>
      <w:pPr>
        <w:pStyle w:val="BodyText"/>
      </w:pPr>
      <w:r>
        <w:t xml:space="preserve">Správal sa k nej i teraz priateľsky, dobrosrdečne, ale iskrenná úprim-
          nosť, veselosť — prešli.</w:t>
      </w:r>
    </w:p>
    <w:p>
      <w:pPr>
        <w:pStyle w:val="BodyText"/>
      </w:pPr>
      <w:r>
        <w:t xml:space="preserve">A Zorica bola zas od toho času, čo povedala „Viem - rozumiem už,“
          vždy veselšia.</w:t>
      </w:r>
    </w:p>
    <w:p>
      <w:pPr>
        <w:pStyle w:val="BodyText"/>
      </w:pPr>
      <w:r>
        <w:t xml:space="preserve">Keď za dva, za tri dni neprišiel, vyhadzovala mu to práve na oči.</w:t>
      </w:r>
    </w:p>
    <w:p>
      <w:pPr>
        <w:pStyle w:val="BodyText"/>
      </w:pPr>
      <w:r>
        <w:t xml:space="preserve">„Prečo sa hnevá môj láskavý priateľ na Zoricu?“ pýtala sa ho viac ráz
          smutne.</w:t>
      </w:r>
    </w:p>
    <w:p>
      <w:pPr>
        <w:pStyle w:val="BodyText"/>
      </w:pPr>
      <w:r>
        <w:t xml:space="preserve">A on sa až zvíjal od bolesti: preto ale pridížal sa voči nej salónnych,
          chladných zvykov.</w:t>
      </w:r>
    </w:p>
    <w:p>
      <w:pPr>
        <w:pStyle w:val="BodyText"/>
      </w:pPr>
      <w:r>
        <w:t xml:space="preserve">„Čo ste plakali?“ pýtal sa jej raz.</w:t>
      </w:r>
    </w:p>
    <w:p>
      <w:pPr>
        <w:pStyle w:val="BodyText"/>
      </w:pPr>
      <w:r>
        <w:t xml:space="preserve">„Pravda, keď ma už len každý piaty deň navštívite, a i vtedy len z nut-
          nosti,“ odpovedala uslzená. Výstup posledného dňa ho skoro o rozum doniesol. Zutekal, lebo bál
          sa, že vôľa podľahne srdcu.</w:t>
      </w:r>
    </w:p>
    <w:p>
      <w:pPr>
        <w:pStyle w:val="BodyText"/>
      </w:pPr>
      <w:r>
        <w:t xml:space="preserve">Nevyspatý, bledý, ale s pevným predsavzatím, že dnes koniec urobí
          boju, prišiel Lietavský na koči pre dámy. Mali ísť spolu na hrobitov.</w:t>
      </w:r>
    </w:p>
    <w:p>
      <w:pPr>
        <w:pStyle w:val="BodyText"/>
      </w:pPr>
      <w:r>
        <w:t xml:space="preserve">Zorica letela mu oproti a chytila mu obe ruky.</w:t>
      </w:r>
    </w:p>
    <w:p>
      <w:pPr>
        <w:pStyle w:val="BodyText"/>
      </w:pPr>
      <w:r>
        <w:t xml:space="preserve">„Odpusťte mi: viete, že nemohlo mi byť cieľom ublížiť vám,“ riekla
          ticho.</w:t>
      </w:r>
    </w:p>
    <w:p>
      <w:pPr>
        <w:pStyle w:val="BodyText"/>
      </w:pPr>
      <w:r>
        <w:t xml:space="preserve">„Ja vás prosím o odpustenie: špatne som sa choval voči vám,“ odpo-
          vedal pokojne Lietavský.</w:t>
      </w:r>
    </w:p>
    <w:p>
      <w:pPr>
        <w:pStyle w:val="BodyText"/>
      </w:pPr>
      <w:r>
        <w:t xml:space="preserve">„Dobrý ste ako anjel.“ šeptala Zora, vrelo mu tisnúc ruky.</w:t>
      </w:r>
    </w:p>
    <w:p>
      <w:pPr>
        <w:pStyle w:val="BodyText"/>
      </w:pPr>
      <w:r>
        <w:t xml:space="preserve">Lietavský sa trpko usmial a i on sadol si do koča.</w:t>
      </w:r>
    </w:p>
    <w:p>
      <w:pPr>
        <w:pStyle w:val="BodyText"/>
      </w:pPr>
      <w:r>
        <w:t xml:space="preserve">riasol sa pred lúčivým okamihom. Prišiel ale i ten.</w:t>
      </w:r>
    </w:p>
    <w:p>
      <w:pPr>
        <w:pStyle w:val="BodyText"/>
      </w:pPr>
      <w:r>
        <w:t xml:space="preserve">Vrátili sa z hrobitova a sedeli v chyži.</w:t>
      </w:r>
    </w:p>
    <w:p>
      <w:pPr>
        <w:pStyle w:val="BodyText"/>
      </w:pPr>
      <w:r>
        <w:t xml:space="preserve">„Pre smutné rozpomienky skoro zabudol som vám oznámiť trúchlu
          pre mňa zvesť, ktorú som dnes dostal,“ počal trasľavým hlasom.</w:t>
      </w:r>
    </w:p>
    <w:p>
      <w:pPr>
        <w:pStyle w:val="BodyText"/>
      </w:pPr>
      <w:r>
        <w:t xml:space="preserve">Dámy sa preľaknuté dívali naňho.</w:t>
      </w:r>
    </w:p>
    <w:p>
      <w:pPr>
        <w:pStyle w:val="BodyText"/>
      </w:pPr>
      <w:r>
        <w:t xml:space="preserve">„X týchto dňoch vyvolili ma za lekára v rodnom mestečku a otec star-
          ký žiada, aby som prijal postavenie a čím skôr sa na cestu dal. Nemôžem.
          mu odolať - právo má na mňa.“</w:t>
      </w:r>
    </w:p>
    <w:p>
      <w:pPr>
        <w:pStyle w:val="BodyText"/>
      </w:pPr>
      <w:r>
        <w:t xml:space="preserve">Zorka obledla ako stena: z očú jej vyhíkli slzy.</w:t>
      </w:r>
    </w:p>
    <w:p>
      <w:pPr>
        <w:pStyle w:val="BodyText"/>
      </w:pPr>
      <w:r>
        <w:t xml:space="preserve">Lietavský s bledou tvárou pokračoval.</w:t>
      </w:r>
    </w:p>
    <w:p>
      <w:pPr>
        <w:pStyle w:val="BodyText"/>
      </w:pPr>
      <w:r>
        <w:t xml:space="preserve">„Môžete si predstaviť, ako ma bolí, že sa s vami lúčiť mám..</w:t>
      </w:r>
    </w:p>
    <w:p>
      <w:pPr>
        <w:pStyle w:val="BodyText"/>
      </w:pPr>
      <w:r>
        <w:t xml:space="preserve">„Čo z vás bude?“ šeptala zvlneným hlasom Zorka. „Vidíte,
          vám hovorila, že by som vám akúkoľvek obeť doniesla: na takúto som ale
          nebola prichystaná. Nedá sa na tom zmeniť?“</w:t>
      </w:r>
    </w:p>
    <w:p>
      <w:pPr>
        <w:pStyle w:val="BodyText"/>
      </w:pPr>
      <w:r>
        <w:t xml:space="preserve">Lietavský potriasol hlavou:</w:t>
      </w:r>
    </w:p>
    <w:p>
      <w:pPr>
        <w:pStyle w:val="BodyText"/>
      </w:pPr>
      <w:r>
        <w:t xml:space="preserve">„A kedy pôjdete?“</w:t>
      </w:r>
    </w:p>
    <w:p>
      <w:pPr>
        <w:pStyle w:val="BodyText"/>
      </w:pPr>
      <w:r>
        <w:t xml:space="preserve">„Zajtra.“</w:t>
      </w:r>
    </w:p>
    <w:p>
      <w:pPr>
        <w:pStyle w:val="BodyText"/>
      </w:pPr>
      <w:r>
        <w:t xml:space="preserve">»A ak sa schystám, vezmete ma so sebou?“</w:t>
      </w:r>
    </w:p>
    <w:p>
      <w:pPr>
        <w:pStyle w:val="BodyText"/>
      </w:pPr>
      <w:r>
        <w:t xml:space="preserve">S Lietavským sa točil svet.</w:t>
      </w:r>
    </w:p>
    <w:p>
      <w:pPr>
        <w:pStyle w:val="BodyText"/>
      </w:pPr>
      <w:r>
        <w:t xml:space="preserve">„Nechcete ma?“ pýtala sa smutne.</w:t>
      </w:r>
    </w:p>
    <w:p>
      <w:pPr>
        <w:pStyle w:val="BodyText"/>
      </w:pPr>
      <w:r>
        <w:t xml:space="preserve">Lietavský sa na celom tele triasol: hlava sa mu puknúť mala.</w:t>
      </w:r>
    </w:p>
    <w:p>
      <w:pPr>
        <w:pStyle w:val="BodyText"/>
      </w:pPr>
      <w:r>
        <w:t xml:space="preserve">A deva šla ďalej.</w:t>
      </w:r>
    </w:p>
    <w:p>
      <w:pPr>
        <w:pStyle w:val="BodyText"/>
      </w:pPr>
      <w:r>
        <w:t xml:space="preserve">„Naučili ste ma, čo je láska, a vy ju teraz nechcete rozumieť. Neľúbite
          ma?“</w:t>
      </w:r>
    </w:p>
    <w:p>
      <w:pPr>
        <w:pStyle w:val="BodyText"/>
      </w:pPr>
    </w:p>
    <w:p>
      <w:pPr>
        <w:pStyle w:val="BodyText"/>
      </w:pPr>
      <w:r>
        <w:t xml:space="preserve">era som</w:t>
      </w:r>
    </w:p>
    <w:p>
      <w:pPr>
        <w:pStyle w:val="BodyText"/>
      </w:pPr>
      <w:r>
        <w:t xml:space="preserve">Lietavského oči zabehli krvou na to slovo.
          S náruživým výkrikom schytil smutnú devušku, silno privrel juk hru-
          di a celoval jej krásne líca.
          A ona, ovinúc ramená okolo šije jeho, slasťou zaplakala na jeho
          ochrannej hrudi...</w:t>
      </w:r>
    </w:p>
    <w:p>
      <w:pPr>
        <w:pStyle w:val="BodyText"/>
      </w:pPr>
      <w:r>
        <w:t xml:space="preserve">* * * *</w:t>
      </w:r>
    </w:p>
    <w:p>
      <w:pPr>
        <w:pStyle w:val="BodyText"/>
      </w:pPr>
      <w:r>
        <w:t xml:space="preserve">Nedávno viedla ma cesta slovenským mestečkom S...e.
          „Čí je ten pekný kaštiel?“ pýtam sa kočiša.
          „Pána doktora Lietavského,“ odpovedá on.</w:t>
      </w:r>
    </w:p>
    <w:p>
      <w:pPr>
        <w:pStyle w:val="BodyText"/>
      </w:pPr>
      <w:r>
        <w:t xml:space="preserve">„Stoj!“ zahrmím a rútim sa k dávnemu „magnetu“.</w:t>
      </w:r>
    </w:p>
    <w:p>
      <w:pPr>
        <w:pStyle w:val="BodyText"/>
      </w:pPr>
      <w:r>
        <w:t xml:space="preserve">Tam som počul od Závodovej to, čo som vám prítomne porozprával.</w:t>
      </w:r>
    </w:p>
    <w:p>
      <w:pPr>
        <w:pStyle w:val="BodyText"/>
      </w:pPr>
      <w:r>
        <w:t xml:space="preserve">K tomu ešte doložím, že od tých čias vychovala srbská žena dvoch
          krásnych šarvancov k slovenskému podrastu, ktorý naše renegátky ešte
          neodnárodnil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6:27:06Z</dcterms:created>
  <dcterms:modified xsi:type="dcterms:W3CDTF">2024-10-09T16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